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FirstParagraph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There are some extra configuration: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TRANSITION=</w:t>
      </w:r>
      <w:r>
        <w:rPr>
          <w:rStyle w:val="StringTok"/>
        </w:rPr>
        <w:t xml:space="preserve">'fade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Heading1"/>
      </w:pPr>
      <w:bookmarkStart w:id="61" w:name="author"/>
      <w:bookmarkEnd w:id="61"/>
      <w:r>
        <w:t xml:space="preserve">Auth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8" w:name="where-to-find-me"/>
      <w:bookmarkEnd w:id="68"/>
      <w:r>
        <w:t xml:space="preserve">Where to find me?</w:t>
      </w:r>
    </w:p>
    <w:p>
      <w:pPr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aff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ae35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5T22:52:26Z</dcterms:created>
  <dcterms:modified xsi:type="dcterms:W3CDTF">2019-09-15T22:52:26Z</dcterms:modified>
</cp:coreProperties>
</file>